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1CD62" w14:textId="77777777" w:rsidR="00770B2C" w:rsidRDefault="00770B2C" w:rsidP="00770B2C">
      <w:pPr>
        <w:pStyle w:val="Heading1"/>
        <w:jc w:val="center"/>
      </w:pPr>
      <w:r>
        <w:t>More Exercises: Basic Syntax, Conditional Statements and Loops</w:t>
      </w:r>
    </w:p>
    <w:p w14:paraId="4A34CA1E" w14:textId="32B44108" w:rsidR="002403BA" w:rsidRDefault="00770B2C" w:rsidP="002403BA">
      <w:pPr>
        <w:spacing w:before="0" w:after="0"/>
        <w:jc w:val="center"/>
        <w:rPr>
          <w:color w:val="FF0000"/>
        </w:rPr>
      </w:pPr>
      <w:r w:rsidRPr="002F2F5E">
        <w:t xml:space="preserve">Additional exercises for the </w:t>
      </w:r>
      <w:hyperlink r:id="rId8" w:history="1">
        <w:r w:rsidRPr="002F2F5E">
          <w:rPr>
            <w:rStyle w:val="InternetLink"/>
          </w:rPr>
          <w:t>Python Fundamentals Course @SoftUni</w:t>
        </w:r>
      </w:hyperlink>
      <w:r w:rsidRPr="002F2F5E">
        <w:t>.</w:t>
      </w:r>
      <w:r w:rsidRPr="002F2F5E">
        <w:rPr>
          <w:color w:val="FF0000"/>
        </w:rPr>
        <w:t xml:space="preserve"> </w:t>
      </w:r>
    </w:p>
    <w:p w14:paraId="02F0C9F3" w14:textId="69B23E63" w:rsidR="00770B2C" w:rsidRPr="002F2F5E" w:rsidRDefault="00770B2C" w:rsidP="002403BA">
      <w:pPr>
        <w:spacing w:before="0" w:after="0"/>
        <w:jc w:val="center"/>
      </w:pPr>
      <w:r w:rsidRPr="002F2F5E">
        <w:t xml:space="preserve">Submit your solutions in the SoftUni judge system at </w:t>
      </w:r>
      <w:hyperlink r:id="rId9" w:history="1">
        <w:r w:rsidR="00666C36">
          <w:rPr>
            <w:rStyle w:val="InternetLink"/>
          </w:rPr>
          <w:t>https://judge.softuni.org/Contests/1720</w:t>
        </w:r>
      </w:hyperlink>
      <w:r w:rsidR="002403BA" w:rsidRPr="002F2F5E">
        <w:t>.</w:t>
      </w:r>
    </w:p>
    <w:p w14:paraId="6A801C3C" w14:textId="77777777" w:rsidR="00770B2C" w:rsidRDefault="00770B2C" w:rsidP="00770B2C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pYtHo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CApiTAl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2F236785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in g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03A61B00" w:rsidR="00770B2C" w:rsidRDefault="00770B2C" w:rsidP="00770B2C">
      <w:pPr>
        <w:rPr>
          <w:lang w:val="bg-BG"/>
        </w:rPr>
      </w:pPr>
      <w:r>
        <w:t>Warn the sheep in front of the wolf that it is about to be eaten. Remember that you are standing at the front of the queue</w:t>
      </w:r>
      <w:r w:rsidR="006A660E">
        <w:t>,</w:t>
      </w:r>
      <w:r>
        <w:t xml:space="preserve"> which is at the end of the list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Default="00770B2C" w:rsidP="00770B2C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: there will always be exactly one wolf </w:t>
      </w:r>
      <w:r w:rsidR="00F07570">
        <w:rPr>
          <w:b/>
          <w:i/>
          <w:u w:val="single"/>
        </w:rPr>
        <w:t>o</w:t>
      </w:r>
      <w:r>
        <w:rPr>
          <w:b/>
          <w:i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Default="00770B2C" w:rsidP="00770B2C">
      <w:pPr>
        <w:rPr>
          <w:lang w:val="bg-BG"/>
        </w:rPr>
      </w:pPr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AtErSlId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GolDeNSanDyWateRyBeaChSuN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gOfIshsunesunFiS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cItYTowNcARSh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34B2B502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How Much Coffee Do You Need?</w:t>
      </w:r>
    </w:p>
    <w:p w14:paraId="46D6EBC3" w14:textId="6BE91C24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Everybody knows that you </w:t>
      </w:r>
      <w:r w:rsidR="006A660E">
        <w:rPr>
          <w:i/>
          <w:iCs/>
        </w:rPr>
        <w:t>spend</w:t>
      </w:r>
      <w:r>
        <w:rPr>
          <w:i/>
          <w:iCs/>
        </w:rPr>
        <w:t xml:space="preserve"> to</w:t>
      </w:r>
      <w:r w:rsidR="006A660E">
        <w:rPr>
          <w:i/>
          <w:iCs/>
        </w:rPr>
        <w:t>o</w:t>
      </w:r>
      <w:r>
        <w:rPr>
          <w:i/>
          <w:iCs/>
        </w:rPr>
        <w:t xml:space="preserve"> much time awake during </w:t>
      </w:r>
      <w:r w:rsidR="00D81E1A">
        <w:rPr>
          <w:i/>
          <w:iCs/>
        </w:rPr>
        <w:t>nighttime</w:t>
      </w:r>
      <w:r>
        <w:rPr>
          <w:i/>
          <w:iCs/>
        </w:rPr>
        <w:t>.</w:t>
      </w:r>
    </w:p>
    <w:p w14:paraId="571C9499" w14:textId="0F790BAF" w:rsidR="00770B2C" w:rsidRPr="00A0417D" w:rsidRDefault="00770B2C" w:rsidP="00770B2C">
      <w:pPr>
        <w:rPr>
          <w:lang w:val="bg-BG"/>
        </w:rPr>
      </w:pPr>
      <w:r>
        <w:t>Your task is to define how much coffee you need to stay awake. Until you receive the command "</w:t>
      </w:r>
      <w:r w:rsidRPr="006A660E">
        <w:rPr>
          <w:rFonts w:ascii="Consolas" w:hAnsi="Consolas"/>
          <w:b/>
          <w:bCs/>
        </w:rPr>
        <w:t>END</w:t>
      </w:r>
      <w:r>
        <w:t xml:space="preserve">", you need to read </w:t>
      </w:r>
      <w:r w:rsidRPr="00A0417D">
        <w:rPr>
          <w:b/>
          <w:bCs/>
        </w:rPr>
        <w:t>command</w:t>
      </w:r>
      <w:r w:rsidR="006A660E" w:rsidRPr="00A0417D">
        <w:rPr>
          <w:b/>
          <w:bCs/>
        </w:rPr>
        <w:t>s on different lines</w:t>
      </w:r>
      <w:r>
        <w:t xml:space="preserve">. According to </w:t>
      </w:r>
      <w:r w:rsidR="00A0417D">
        <w:t xml:space="preserve">the </w:t>
      </w:r>
      <w:r>
        <w:t>command</w:t>
      </w:r>
      <w:r w:rsidR="00A0417D">
        <w:t>s</w:t>
      </w:r>
      <w:r w:rsidR="006A660E">
        <w:t>,</w:t>
      </w:r>
      <w:r>
        <w:t xml:space="preserve"> you will </w:t>
      </w:r>
      <w:r w:rsidRPr="00A0417D">
        <w:rPr>
          <w:b/>
          <w:bCs/>
        </w:rPr>
        <w:t xml:space="preserve">print the number of </w:t>
      </w:r>
      <w:r w:rsidR="00D81E1A" w:rsidRPr="00A0417D">
        <w:rPr>
          <w:b/>
          <w:bCs/>
        </w:rPr>
        <w:t>coffees</w:t>
      </w:r>
      <w:r>
        <w:t xml:space="preserve"> you need to stay awake during </w:t>
      </w:r>
      <w:r w:rsidR="006A660E">
        <w:t xml:space="preserve">the </w:t>
      </w:r>
      <w:r w:rsidR="003E3CB9">
        <w:t>daytime</w:t>
      </w:r>
      <w:r>
        <w:t xml:space="preserve">. </w:t>
      </w:r>
      <w:r w:rsidRPr="00A0417D">
        <w:rPr>
          <w:b/>
          <w:iCs/>
        </w:rPr>
        <w:t>If the count exceeds 5</w:t>
      </w:r>
      <w:r w:rsidR="00A0417D"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="006A660E" w:rsidRPr="00A0417D">
        <w:rPr>
          <w:b/>
          <w:iCs/>
        </w:rPr>
        <w:t>print</w:t>
      </w:r>
      <w:r w:rsidRPr="00A0417D">
        <w:rPr>
          <w:b/>
          <w:iCs/>
        </w:rPr>
        <w:t xml:space="preserve"> 'You need extra sleep'.</w:t>
      </w:r>
    </w:p>
    <w:p w14:paraId="7E7D94C9" w14:textId="77777777" w:rsidR="00770B2C" w:rsidRDefault="00770B2C" w:rsidP="00770B2C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2C1CFBE" w14:textId="7A0F179A" w:rsidR="00770B2C" w:rsidRDefault="00770B2C" w:rsidP="00770B2C">
      <w:pPr>
        <w:pStyle w:val="ListParagraph"/>
        <w:numPr>
          <w:ilvl w:val="0"/>
          <w:numId w:val="41"/>
        </w:numPr>
        <w:rPr>
          <w:lang w:val="bg-BG"/>
        </w:rPr>
      </w:pPr>
      <w:r>
        <w:t>You have homework to do (</w:t>
      </w:r>
      <w:r w:rsidR="006A660E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coding</w:t>
      </w:r>
      <w:r w:rsidR="006A660E">
        <w:rPr>
          <w:rFonts w:ascii="Consolas" w:hAnsi="Consolas"/>
          <w:b/>
        </w:rPr>
        <w:t>"</w:t>
      </w:r>
      <w:r>
        <w:t>).</w:t>
      </w:r>
    </w:p>
    <w:p w14:paraId="504B7514" w14:textId="0EB19832" w:rsidR="00770B2C" w:rsidRDefault="00770B2C" w:rsidP="00770B2C">
      <w:pPr>
        <w:pStyle w:val="ListParagraph"/>
        <w:numPr>
          <w:ilvl w:val="0"/>
          <w:numId w:val="41"/>
        </w:numPr>
        <w:rPr>
          <w:lang w:val="bg-BG"/>
        </w:rPr>
      </w:pPr>
      <w:r>
        <w:t>You have a dog or a cat that just decided to wake up too early (</w:t>
      </w:r>
      <w:r w:rsidR="006A660E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dog</w:t>
      </w:r>
      <w:r w:rsidR="006A660E">
        <w:rPr>
          <w:rFonts w:ascii="Consolas" w:hAnsi="Consolas"/>
          <w:b/>
        </w:rPr>
        <w:t>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 w:rsidR="006A660E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cat</w:t>
      </w:r>
      <w:r w:rsidR="006A660E">
        <w:rPr>
          <w:rFonts w:ascii="Consolas" w:hAnsi="Consolas"/>
          <w:b/>
        </w:rPr>
        <w:t>"</w:t>
      </w:r>
      <w:r>
        <w:t>).</w:t>
      </w:r>
    </w:p>
    <w:p w14:paraId="79D75DEC" w14:textId="4C7E1F53" w:rsidR="00770B2C" w:rsidRDefault="00770B2C" w:rsidP="00770B2C">
      <w:pPr>
        <w:pStyle w:val="ListParagraph"/>
        <w:numPr>
          <w:ilvl w:val="0"/>
          <w:numId w:val="41"/>
        </w:numPr>
        <w:rPr>
          <w:lang w:val="bg-BG"/>
        </w:rPr>
      </w:pPr>
      <w:r>
        <w:t>You watch a movie (</w:t>
      </w:r>
      <w:r w:rsidR="006A660E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movie</w:t>
      </w:r>
      <w:r w:rsidR="006A660E">
        <w:rPr>
          <w:rFonts w:ascii="Consolas" w:hAnsi="Consolas"/>
          <w:b/>
        </w:rPr>
        <w:t>"</w:t>
      </w:r>
      <w:r>
        <w:t>).</w:t>
      </w:r>
    </w:p>
    <w:p w14:paraId="563B28E2" w14:textId="4F4E02CE" w:rsidR="00770B2C" w:rsidRDefault="00F576F5" w:rsidP="00770B2C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If other </w:t>
      </w:r>
      <w:r w:rsidR="00770B2C">
        <w:t>events</w:t>
      </w:r>
      <w:r>
        <w:t xml:space="preserve"> are</w:t>
      </w:r>
      <w:r w:rsidR="00770B2C">
        <w:t xml:space="preserve"> </w:t>
      </w:r>
      <w:r w:rsidR="00D81E1A">
        <w:t>present,</w:t>
      </w:r>
      <w:r w:rsidR="00770B2C">
        <w:t xml:space="preserve"> </w:t>
      </w:r>
      <w:r>
        <w:t>they</w:t>
      </w:r>
      <w:r w:rsidR="00770B2C">
        <w:t xml:space="preserve"> will be </w:t>
      </w:r>
      <w:r w:rsidR="00D81E1A">
        <w:t>represented</w:t>
      </w:r>
      <w:r w:rsidR="00770B2C">
        <w:t xml:space="preserve"> by arbitrary string</w:t>
      </w:r>
      <w:r w:rsidR="006A660E">
        <w:t>s</w:t>
      </w:r>
      <w:r w:rsidRPr="006A660E">
        <w:rPr>
          <w:bCs/>
        </w:rPr>
        <w:t>.</w:t>
      </w:r>
      <w:r>
        <w:t xml:space="preserve"> Just ignore them!</w:t>
      </w:r>
    </w:p>
    <w:p w14:paraId="369C5393" w14:textId="51209356" w:rsidR="00770B2C" w:rsidRDefault="00770B2C" w:rsidP="00770B2C">
      <w:pPr>
        <w:rPr>
          <w:lang w:val="bg-BG"/>
        </w:rPr>
      </w:pPr>
      <w:r>
        <w:t xml:space="preserve">Each event can be </w:t>
      </w:r>
      <w:r w:rsidRPr="00A0417D">
        <w:t>lowercase or uppercase</w:t>
      </w:r>
      <w:r>
        <w:t xml:space="preserve">. If it is </w:t>
      </w:r>
      <w:r w:rsidR="00D81E1A">
        <w:rPr>
          <w:b/>
        </w:rPr>
        <w:t>lowercase,</w:t>
      </w:r>
      <w:r>
        <w:t xml:space="preserve"> you need </w:t>
      </w:r>
      <w:r>
        <w:rPr>
          <w:b/>
        </w:rPr>
        <w:t>1 coffee</w:t>
      </w:r>
      <w:r>
        <w:t xml:space="preserve"> by event</w:t>
      </w:r>
      <w:r w:rsidR="006A660E">
        <w:t>,</w:t>
      </w:r>
      <w:r>
        <w:t xml:space="preserve"> and if it is </w:t>
      </w:r>
      <w:r w:rsidR="00520400">
        <w:rPr>
          <w:b/>
        </w:rPr>
        <w:t>uppercase,</w:t>
      </w:r>
      <w:r>
        <w:t xml:space="preserve"> you need </w:t>
      </w:r>
      <w:r>
        <w:rPr>
          <w:b/>
        </w:rPr>
        <w:t>2 coffees</w:t>
      </w:r>
      <w:r>
        <w:t>.</w:t>
      </w:r>
    </w:p>
    <w:p w14:paraId="263EF057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770B2C" w14:paraId="6ADAE420" w14:textId="77777777" w:rsidTr="00F07570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970D73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EBD86E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70133F3C" w14:textId="77777777" w:rsidTr="00F07570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E9C9A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07ABF40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7007C507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751E8205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EE9FC" w14:textId="77777777" w:rsidR="00770B2C" w:rsidRPr="00BB0B35" w:rsidRDefault="00770B2C" w:rsidP="00F07570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499A07EA" w14:textId="77777777" w:rsidTr="00F07570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DE712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6C466432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637EB704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F40012D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2579E454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50394135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76E2A" w14:textId="77777777" w:rsidR="00770B2C" w:rsidRPr="00BB0B35" w:rsidRDefault="00770B2C" w:rsidP="00F07570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58EEE" w14:textId="77777777" w:rsidR="007906F1" w:rsidRDefault="007906F1" w:rsidP="008068A2">
      <w:pPr>
        <w:spacing w:after="0" w:line="240" w:lineRule="auto"/>
      </w:pPr>
      <w:r>
        <w:separator/>
      </w:r>
    </w:p>
  </w:endnote>
  <w:endnote w:type="continuationSeparator" w:id="0">
    <w:p w14:paraId="53623C76" w14:textId="77777777" w:rsidR="007906F1" w:rsidRDefault="007906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6CF12" w14:textId="77777777" w:rsidR="007906F1" w:rsidRDefault="007906F1" w:rsidP="008068A2">
      <w:pPr>
        <w:spacing w:after="0" w:line="240" w:lineRule="auto"/>
      </w:pPr>
      <w:r>
        <w:separator/>
      </w:r>
    </w:p>
  </w:footnote>
  <w:footnote w:type="continuationSeparator" w:id="0">
    <w:p w14:paraId="6A87F08C" w14:textId="77777777" w:rsidR="007906F1" w:rsidRDefault="007906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1"/>
  </w:num>
  <w:num w:numId="15">
    <w:abstractNumId w:val="11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39"/>
  </w:num>
  <w:num w:numId="30">
    <w:abstractNumId w:val="22"/>
  </w:num>
  <w:num w:numId="31">
    <w:abstractNumId w:val="12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</w:num>
  <w:num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rgUAPqHy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C56D6"/>
    <w:rsid w:val="00BE399E"/>
    <w:rsid w:val="00BE3F7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1-12-23T08:16:00Z</dcterms:modified>
  <cp:category>computer programming;programming;software development;software engineering</cp:category>
</cp:coreProperties>
</file>